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A9F" w:rsidRPr="007977BE" w:rsidRDefault="005352C3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VELOPMENTAL PSYCHOLOGY</w:t>
      </w:r>
    </w:p>
    <w:p w:rsidR="001F67DD" w:rsidRPr="007977BE" w:rsidRDefault="005352C3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ASTER PROGRAM</w:t>
      </w:r>
      <w:r w:rsidR="00410A9F" w:rsidRPr="007977BE">
        <w:rPr>
          <w:rFonts w:ascii="Times New Roman" w:hAnsi="Times New Roman" w:cs="Times New Roman"/>
          <w:b/>
          <w:sz w:val="28"/>
          <w:szCs w:val="28"/>
        </w:rPr>
        <w:t xml:space="preserve"> (M.S.)</w:t>
      </w:r>
    </w:p>
    <w:p w:rsidR="00410A9F" w:rsidRDefault="005352C3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NTERVIEW LIST</w:t>
      </w:r>
    </w:p>
    <w:p w:rsidR="007977BE" w:rsidRPr="007977BE" w:rsidRDefault="007977BE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10A9F" w:rsidRDefault="005352C3" w:rsidP="007977BE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LACE</w:t>
      </w:r>
      <w:r w:rsidR="007977BE">
        <w:rPr>
          <w:rFonts w:ascii="Times New Roman" w:hAnsi="Times New Roman" w:cs="Times New Roman"/>
          <w:b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cience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uilding</w:t>
      </w:r>
      <w:proofErr w:type="spellEnd"/>
      <w:r w:rsidR="007977BE" w:rsidRPr="007977BE">
        <w:rPr>
          <w:rFonts w:ascii="Times New Roman" w:hAnsi="Times New Roman" w:cs="Times New Roman"/>
          <w:sz w:val="28"/>
          <w:szCs w:val="28"/>
        </w:rPr>
        <w:t xml:space="preserve"> B231</w:t>
      </w:r>
    </w:p>
    <w:p w:rsidR="007977BE" w:rsidRDefault="005352C3" w:rsidP="007977BE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ATE</w:t>
      </w:r>
      <w:r w:rsidR="007977BE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977BE" w:rsidRPr="007977BE">
        <w:rPr>
          <w:rFonts w:ascii="Times New Roman" w:hAnsi="Times New Roman" w:cs="Times New Roman"/>
          <w:sz w:val="28"/>
          <w:szCs w:val="28"/>
        </w:rPr>
        <w:t xml:space="preserve">3 </w:t>
      </w:r>
      <w:r w:rsidR="00B754F8">
        <w:rPr>
          <w:rFonts w:ascii="Times New Roman" w:hAnsi="Times New Roman" w:cs="Times New Roman"/>
          <w:sz w:val="28"/>
          <w:szCs w:val="28"/>
        </w:rPr>
        <w:t>September</w:t>
      </w:r>
      <w:bookmarkStart w:id="0" w:name="_GoBack"/>
      <w:bookmarkEnd w:id="0"/>
      <w:r w:rsidR="007977BE" w:rsidRPr="007977BE">
        <w:rPr>
          <w:rFonts w:ascii="Times New Roman" w:hAnsi="Times New Roman" w:cs="Times New Roman"/>
          <w:sz w:val="28"/>
          <w:szCs w:val="28"/>
        </w:rPr>
        <w:t xml:space="preserve"> 2019</w:t>
      </w:r>
    </w:p>
    <w:p w:rsidR="007977BE" w:rsidRDefault="005352C3" w:rsidP="007977BE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IME</w:t>
      </w:r>
      <w:r w:rsidR="007977BE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977BE" w:rsidRPr="007977BE">
        <w:rPr>
          <w:rFonts w:ascii="Times New Roman" w:hAnsi="Times New Roman" w:cs="Times New Roman"/>
          <w:sz w:val="28"/>
          <w:szCs w:val="28"/>
        </w:rPr>
        <w:t>10:00</w:t>
      </w:r>
    </w:p>
    <w:p w:rsidR="007977BE" w:rsidRPr="00D01EE0" w:rsidRDefault="007977BE" w:rsidP="007977BE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008"/>
        <w:gridCol w:w="2580"/>
        <w:gridCol w:w="2580"/>
        <w:gridCol w:w="3277"/>
      </w:tblGrid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No</w:t>
            </w:r>
          </w:p>
        </w:tc>
        <w:tc>
          <w:tcPr>
            <w:tcW w:w="2580" w:type="dxa"/>
            <w:vAlign w:val="center"/>
          </w:tcPr>
          <w:p w:rsidR="007977BE" w:rsidRPr="008D1F26" w:rsidRDefault="005352C3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APPLICATION NUMBER</w:t>
            </w:r>
          </w:p>
        </w:tc>
        <w:tc>
          <w:tcPr>
            <w:tcW w:w="2580" w:type="dxa"/>
            <w:vAlign w:val="center"/>
          </w:tcPr>
          <w:p w:rsidR="007977BE" w:rsidRPr="008D1F26" w:rsidRDefault="005352C3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SURNAME</w:t>
            </w:r>
          </w:p>
        </w:tc>
        <w:tc>
          <w:tcPr>
            <w:tcW w:w="3277" w:type="dxa"/>
            <w:vAlign w:val="center"/>
          </w:tcPr>
          <w:p w:rsidR="007977BE" w:rsidRPr="008D1F26" w:rsidRDefault="005352C3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NAME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001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977BE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KKOÇ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ÖZGE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2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043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NAÇALİ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LİF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3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903321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RAFAT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UJ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4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61261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TEŞ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FATMA SELİN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5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134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BALCI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MİNE SERRA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6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06005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CANDAN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YASEMİN ÖZLEM NUR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7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506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ÇALIŞKAN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İLAYDA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8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06609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ÇELİK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DENİZ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9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06617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ÇETİNEL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LİYE NUR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0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376771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DİCLE ZÜM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 xml:space="preserve">BURCU 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1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722115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RTUĞRUL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ZGİ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2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9883079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GONG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XIAOWEI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3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9852993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KAPLAN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LİF EZGİ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lastRenderedPageBreak/>
              <w:t>14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2006336</w:t>
            </w:r>
          </w:p>
        </w:tc>
        <w:tc>
          <w:tcPr>
            <w:tcW w:w="2580" w:type="dxa"/>
            <w:vAlign w:val="bottom"/>
          </w:tcPr>
          <w:p w:rsidR="007977BE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OCAK</w:t>
            </w:r>
          </w:p>
        </w:tc>
        <w:tc>
          <w:tcPr>
            <w:tcW w:w="3277" w:type="dxa"/>
            <w:vAlign w:val="bottom"/>
          </w:tcPr>
          <w:p w:rsidR="007977BE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MEHMET GÖRKEM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70530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NCEL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ÜREN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06641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ZCAN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RYEM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70597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ZDEMİR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ÇAĞLAYAN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9854352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ŞENER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ZGÜR UMUT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06450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ÜRER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ENGİ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1911411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YELKEN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İLGİ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142974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ZENGİN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ETÜL FİRDEVS</w:t>
            </w:r>
          </w:p>
        </w:tc>
      </w:tr>
    </w:tbl>
    <w:p w:rsidR="007977BE" w:rsidRPr="007977BE" w:rsidRDefault="007977BE" w:rsidP="00123B81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7977BE" w:rsidRPr="007977BE" w:rsidSect="00410A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65D41"/>
    <w:multiLevelType w:val="hybridMultilevel"/>
    <w:tmpl w:val="BC221F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40879"/>
    <w:multiLevelType w:val="hybridMultilevel"/>
    <w:tmpl w:val="74E4F2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JTA0tTIyNLA0MjUyUdpeDU4uLM/DyQAqNaACHvkkUsAAAA"/>
  </w:docVars>
  <w:rsids>
    <w:rsidRoot w:val="00A14FBC"/>
    <w:rsid w:val="000720B6"/>
    <w:rsid w:val="00123B81"/>
    <w:rsid w:val="001639D4"/>
    <w:rsid w:val="00355D39"/>
    <w:rsid w:val="00410A9F"/>
    <w:rsid w:val="00472C12"/>
    <w:rsid w:val="005063C4"/>
    <w:rsid w:val="005352C3"/>
    <w:rsid w:val="006346C8"/>
    <w:rsid w:val="007977BE"/>
    <w:rsid w:val="007C2961"/>
    <w:rsid w:val="007E5D6D"/>
    <w:rsid w:val="00A14FBC"/>
    <w:rsid w:val="00B754F8"/>
    <w:rsid w:val="00BB0FC9"/>
    <w:rsid w:val="00D5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4A60"/>
  <w15:docId w15:val="{9E29AA3B-C117-4D2E-8674-548CEA896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961"/>
    <w:pPr>
      <w:ind w:left="720"/>
      <w:contextualSpacing/>
    </w:pPr>
  </w:style>
  <w:style w:type="table" w:styleId="TableGrid">
    <w:name w:val="Table Grid"/>
    <w:basedOn w:val="TableNormal"/>
    <w:uiPriority w:val="39"/>
    <w:rsid w:val="007977B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0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y</dc:creator>
  <cp:keywords/>
  <dc:description/>
  <cp:lastModifiedBy>Kutlu Kağan Türkarslan</cp:lastModifiedBy>
  <cp:revision>5</cp:revision>
  <dcterms:created xsi:type="dcterms:W3CDTF">2019-08-27T06:44:00Z</dcterms:created>
  <dcterms:modified xsi:type="dcterms:W3CDTF">2019-08-27T06:45:00Z</dcterms:modified>
</cp:coreProperties>
</file>